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7838306E" w:rsidR="00F372C9" w:rsidRPr="00FF172A" w:rsidRDefault="00394B7C" w:rsidP="00052E5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MOBILIO</w:t>
            </w:r>
            <w:r w:rsidR="00517B4F">
              <w:rPr>
                <w:rFonts w:asciiTheme="majorHAnsi" w:hAnsiTheme="majorHAnsi" w:cstheme="majorHAnsi"/>
                <w:b/>
              </w:rPr>
              <w:t>JI</w:t>
            </w:r>
            <w:r>
              <w:rPr>
                <w:rFonts w:asciiTheme="majorHAnsi" w:hAnsiTheme="majorHAnsi" w:cstheme="majorHAnsi"/>
                <w:b/>
              </w:rPr>
              <w:t xml:space="preserve"> VIRTUVĖ</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69F01" w14:textId="77777777" w:rsidR="002D33FA" w:rsidRDefault="002D33FA">
      <w:pPr>
        <w:spacing w:after="0" w:line="240" w:lineRule="auto"/>
      </w:pPr>
      <w:r>
        <w:separator/>
      </w:r>
    </w:p>
  </w:endnote>
  <w:endnote w:type="continuationSeparator" w:id="0">
    <w:p w14:paraId="7C676B78" w14:textId="77777777" w:rsidR="002D33FA" w:rsidRDefault="002D3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54254" w14:textId="77777777" w:rsidR="002D33FA" w:rsidRDefault="002D33FA">
      <w:pPr>
        <w:spacing w:after="0" w:line="240" w:lineRule="auto"/>
      </w:pPr>
      <w:r>
        <w:separator/>
      </w:r>
    </w:p>
  </w:footnote>
  <w:footnote w:type="continuationSeparator" w:id="0">
    <w:p w14:paraId="49BFFBE7" w14:textId="77777777" w:rsidR="002D33FA" w:rsidRDefault="002D33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52E56"/>
    <w:rsid w:val="000712DE"/>
    <w:rsid w:val="000836FC"/>
    <w:rsid w:val="00084F44"/>
    <w:rsid w:val="0009047A"/>
    <w:rsid w:val="000919C9"/>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0FA8"/>
    <w:rsid w:val="001F3F23"/>
    <w:rsid w:val="001F504D"/>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B1863"/>
    <w:rsid w:val="002C2765"/>
    <w:rsid w:val="002C4E6E"/>
    <w:rsid w:val="002C658C"/>
    <w:rsid w:val="002C7F2C"/>
    <w:rsid w:val="002D33FA"/>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4B7C"/>
    <w:rsid w:val="0039787C"/>
    <w:rsid w:val="003A6C1A"/>
    <w:rsid w:val="003B0B81"/>
    <w:rsid w:val="003B4BBF"/>
    <w:rsid w:val="003C73F8"/>
    <w:rsid w:val="003D0DA8"/>
    <w:rsid w:val="003D3BE3"/>
    <w:rsid w:val="003D5439"/>
    <w:rsid w:val="003D77EA"/>
    <w:rsid w:val="003E3438"/>
    <w:rsid w:val="003F2E3F"/>
    <w:rsid w:val="003F6C42"/>
    <w:rsid w:val="003F6F63"/>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17B4F"/>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274C0"/>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444B"/>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2F8"/>
    <w:rsid w:val="009F47E6"/>
    <w:rsid w:val="009F6EAF"/>
    <w:rsid w:val="00A1109D"/>
    <w:rsid w:val="00A12041"/>
    <w:rsid w:val="00A122D6"/>
    <w:rsid w:val="00A16C57"/>
    <w:rsid w:val="00A22EED"/>
    <w:rsid w:val="00A25093"/>
    <w:rsid w:val="00A33D41"/>
    <w:rsid w:val="00A34BF3"/>
    <w:rsid w:val="00A36B3B"/>
    <w:rsid w:val="00A5617A"/>
    <w:rsid w:val="00A660A0"/>
    <w:rsid w:val="00A72069"/>
    <w:rsid w:val="00A831DB"/>
    <w:rsid w:val="00A90AB3"/>
    <w:rsid w:val="00A91815"/>
    <w:rsid w:val="00A9338B"/>
    <w:rsid w:val="00A9695B"/>
    <w:rsid w:val="00AB403F"/>
    <w:rsid w:val="00AC69A7"/>
    <w:rsid w:val="00AE0453"/>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89C"/>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96E85"/>
    <w:rsid w:val="00CC0F45"/>
    <w:rsid w:val="00CC342D"/>
    <w:rsid w:val="00CC4340"/>
    <w:rsid w:val="00CC5562"/>
    <w:rsid w:val="00CD0DE0"/>
    <w:rsid w:val="00CD0E31"/>
    <w:rsid w:val="00CD184D"/>
    <w:rsid w:val="00CD37FB"/>
    <w:rsid w:val="00CD4779"/>
    <w:rsid w:val="00CF6468"/>
    <w:rsid w:val="00D0377C"/>
    <w:rsid w:val="00D04F42"/>
    <w:rsid w:val="00D1317D"/>
    <w:rsid w:val="00D2233A"/>
    <w:rsid w:val="00D23D84"/>
    <w:rsid w:val="00D25C2F"/>
    <w:rsid w:val="00D354CF"/>
    <w:rsid w:val="00D36319"/>
    <w:rsid w:val="00D43D17"/>
    <w:rsid w:val="00D46099"/>
    <w:rsid w:val="00D536BC"/>
    <w:rsid w:val="00D62C94"/>
    <w:rsid w:val="00D92A1E"/>
    <w:rsid w:val="00D9406C"/>
    <w:rsid w:val="00DB2CC7"/>
    <w:rsid w:val="00DC06DE"/>
    <w:rsid w:val="00DC14A8"/>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07C1"/>
    <w:rsid w:val="00ED793B"/>
    <w:rsid w:val="00EF11D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9764C"/>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3036715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740</Words>
  <Characters>992</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13</cp:revision>
  <dcterms:created xsi:type="dcterms:W3CDTF">2025-01-13T09:52:00Z</dcterms:created>
  <dcterms:modified xsi:type="dcterms:W3CDTF">2025-05-02T16:20:00Z</dcterms:modified>
  <cp:version>1</cp:version>
</cp:coreProperties>
</file>